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6988" w:rsidRPr="00544BF2" w:rsidRDefault="00544BF2" w:rsidP="00544BF2">
      <w:pPr>
        <w:ind w:left="360"/>
        <w:jc w:val="center"/>
        <w:rPr>
          <w:b/>
          <w:sz w:val="28"/>
        </w:rPr>
      </w:pPr>
      <w:r w:rsidRPr="00544BF2">
        <w:rPr>
          <w:b/>
          <w:sz w:val="28"/>
        </w:rPr>
        <w:t>A. F. M. RAFIUL HASSAN</w:t>
      </w:r>
    </w:p>
    <w:p w:rsidR="00286988" w:rsidRDefault="005B55EC" w:rsidP="005B55EC">
      <w:pPr>
        <w:jc w:val="center"/>
      </w:pPr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37777" wp14:editId="309ACF65">
                <wp:simplePos x="0" y="0"/>
                <wp:positionH relativeFrom="column">
                  <wp:posOffset>22225</wp:posOffset>
                </wp:positionH>
                <wp:positionV relativeFrom="paragraph">
                  <wp:posOffset>505460</wp:posOffset>
                </wp:positionV>
                <wp:extent cx="6191250" cy="2857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91250" cy="285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9A69AB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5pt,39.8pt" to="489.2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" strokecolor="#7f7f7f [1612]" strokeweight=".5pt">
                <v:stroke joinstyle="miter"/>
              </v:line>
            </w:pict>
          </mc:Fallback>
        </mc:AlternateContent>
      </w:r>
      <w:r w:rsidR="00936BC7" w:rsidRPr="00936BC7">
        <w:t xml:space="preserve"> </w:t>
      </w:r>
      <w:r w:rsidR="00936BC7" w:rsidRPr="00936BC7">
        <w:rPr>
          <w:noProof/>
          <w:lang w:val="en-US" w:bidi="ar-SA"/>
        </w:rPr>
        <w:t>House 219/1 E-1, Road 8/1, Block-D, Banasree, Rampura, Dhaka</w:t>
      </w:r>
      <w:r w:rsidR="00936BC7">
        <w:rPr>
          <w:noProof/>
          <w:lang w:val="en-US" w:bidi="ar-SA"/>
        </w:rPr>
        <w:t xml:space="preserve"> </w:t>
      </w:r>
      <w:r w:rsidR="00936BC7">
        <w:t>- 1219</w:t>
      </w:r>
      <w:r w:rsidR="00286988">
        <w:rPr>
          <w:rFonts w:cs="Times New Roman"/>
        </w:rPr>
        <w:t xml:space="preserve"> </w:t>
      </w:r>
      <w:r w:rsidR="00286988" w:rsidRPr="005B55EC">
        <w:rPr>
          <w:rFonts w:cs="Times New Roman"/>
          <w:b/>
          <w:sz w:val="28"/>
        </w:rPr>
        <w:t>ǀ</w:t>
      </w:r>
      <w:r w:rsidR="00286988" w:rsidRPr="00286988">
        <w:rPr>
          <w:rFonts w:cs="Times New Roman"/>
        </w:rPr>
        <w:t xml:space="preserve"> </w:t>
      </w:r>
      <w:r w:rsidR="00936BC7">
        <w:t>01849900880</w:t>
      </w:r>
      <w:r w:rsidR="00286988">
        <w:t xml:space="preserve"> </w:t>
      </w:r>
      <w:r w:rsidR="00286988" w:rsidRPr="005B55EC">
        <w:rPr>
          <w:rFonts w:cs="Times New Roman"/>
          <w:b/>
          <w:sz w:val="28"/>
        </w:rPr>
        <w:t>ǀ</w:t>
      </w:r>
      <w:r w:rsidR="00286988" w:rsidRPr="00286988">
        <w:rPr>
          <w:rFonts w:cs="Times New Roman"/>
        </w:rPr>
        <w:t xml:space="preserve"> </w:t>
      </w:r>
      <w:r w:rsidR="00936BC7">
        <w:t>afmrafiulhassan</w:t>
      </w:r>
      <w:r w:rsidR="00286988">
        <w:t>@gmail.com</w:t>
      </w:r>
    </w:p>
    <w:p w:rsidR="005B55EC" w:rsidRDefault="005B55EC" w:rsidP="00286988"/>
    <w:p w:rsidR="00F75307" w:rsidRPr="00141B58" w:rsidRDefault="00936BC7" w:rsidP="00F75307">
      <w:pPr>
        <w:rPr>
          <w:sz w:val="22"/>
          <w:szCs w:val="22"/>
        </w:rPr>
      </w:pPr>
      <w:r w:rsidRPr="00141B58">
        <w:rPr>
          <w:sz w:val="22"/>
          <w:szCs w:val="22"/>
        </w:rPr>
        <w:t>March 03, 2024</w:t>
      </w:r>
      <w:r w:rsidR="00F75307" w:rsidRPr="00141B58">
        <w:rPr>
          <w:sz w:val="22"/>
          <w:szCs w:val="22"/>
        </w:rPr>
        <w:br/>
      </w:r>
      <w:r w:rsidRPr="00141B58">
        <w:rPr>
          <w:sz w:val="22"/>
          <w:szCs w:val="22"/>
        </w:rPr>
        <w:t>IT</w:t>
      </w:r>
      <w:r w:rsidR="00285D6A" w:rsidRPr="00141B58">
        <w:rPr>
          <w:sz w:val="22"/>
          <w:szCs w:val="22"/>
        </w:rPr>
        <w:t xml:space="preserve"> Manager</w:t>
      </w:r>
      <w:r w:rsidRPr="00141B58">
        <w:rPr>
          <w:sz w:val="22"/>
          <w:szCs w:val="22"/>
        </w:rPr>
        <w:br/>
        <w:t>FSN IT Solutions Ltd</w:t>
      </w:r>
      <w:r w:rsidR="00285D6A" w:rsidRPr="00141B58">
        <w:rPr>
          <w:sz w:val="22"/>
          <w:szCs w:val="22"/>
        </w:rPr>
        <w:br/>
      </w:r>
      <w:r w:rsidRPr="00141B58">
        <w:rPr>
          <w:sz w:val="22"/>
          <w:szCs w:val="22"/>
        </w:rPr>
        <w:t>House -16, Road 3, Sector 4 Uttara, Dhaka</w:t>
      </w:r>
    </w:p>
    <w:p w:rsidR="00936BC7" w:rsidRPr="00141B58" w:rsidRDefault="00936BC7" w:rsidP="00F75307">
      <w:pPr>
        <w:rPr>
          <w:sz w:val="22"/>
          <w:szCs w:val="22"/>
        </w:rPr>
      </w:pPr>
    </w:p>
    <w:p w:rsidR="00DB1168" w:rsidRPr="00141B58" w:rsidRDefault="00DB1168" w:rsidP="005B55E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 xml:space="preserve">Dear </w:t>
      </w:r>
      <w:r w:rsidR="00EA698E" w:rsidRPr="00141B58">
        <w:rPr>
          <w:sz w:val="22"/>
          <w:szCs w:val="22"/>
        </w:rPr>
        <w:t>IT Manager</w:t>
      </w:r>
      <w:r w:rsidR="003C3E54" w:rsidRPr="00141B58">
        <w:rPr>
          <w:sz w:val="22"/>
          <w:szCs w:val="22"/>
        </w:rPr>
        <w:t>,</w:t>
      </w:r>
    </w:p>
    <w:p w:rsidR="00EA698E" w:rsidRPr="00141B58" w:rsidRDefault="00EA698E" w:rsidP="001071C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 xml:space="preserve">I am writing to express my interest in the </w:t>
      </w:r>
      <w:r w:rsidRPr="00141B58">
        <w:rPr>
          <w:b/>
          <w:sz w:val="22"/>
          <w:szCs w:val="22"/>
        </w:rPr>
        <w:t xml:space="preserve">Cyber Security Engineer </w:t>
      </w:r>
      <w:r w:rsidRPr="00141B58">
        <w:rPr>
          <w:sz w:val="22"/>
          <w:szCs w:val="22"/>
        </w:rPr>
        <w:t>position at FSN IT Solutions Ltd, as advertised. I discovered this exciting opportunity on the job site and after reviewing the requirements, I am confident that my skills and experiences are something that your company will appreciate.</w:t>
      </w:r>
    </w:p>
    <w:p w:rsidR="00E4600A" w:rsidRPr="00141B58" w:rsidRDefault="00936BC7" w:rsidP="001071C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>In my previous role as an</w:t>
      </w:r>
      <w:r w:rsidR="00EA698E" w:rsidRPr="00141B58">
        <w:rPr>
          <w:sz w:val="22"/>
          <w:szCs w:val="22"/>
        </w:rPr>
        <w:t xml:space="preserve"> Information Security Analyst at </w:t>
      </w:r>
      <w:proofErr w:type="spellStart"/>
      <w:r w:rsidR="00EA698E" w:rsidRPr="00141B58">
        <w:rPr>
          <w:sz w:val="22"/>
          <w:szCs w:val="22"/>
        </w:rPr>
        <w:t>RootX</w:t>
      </w:r>
      <w:proofErr w:type="spellEnd"/>
      <w:r w:rsidR="00EA698E" w:rsidRPr="00141B58">
        <w:rPr>
          <w:sz w:val="22"/>
          <w:szCs w:val="22"/>
        </w:rPr>
        <w:t xml:space="preserve"> Inc., I actively participated </w:t>
      </w:r>
      <w:r w:rsidR="00E4600A" w:rsidRPr="00141B58">
        <w:rPr>
          <w:sz w:val="22"/>
          <w:szCs w:val="22"/>
        </w:rPr>
        <w:t xml:space="preserve">security assessments, including both Black Box and White Box Testing. With a Cyber Security major, I'm skilled at </w:t>
      </w:r>
      <w:r w:rsidR="006071E0" w:rsidRPr="00141B58">
        <w:rPr>
          <w:sz w:val="22"/>
          <w:szCs w:val="22"/>
        </w:rPr>
        <w:t>identifying and neutralizing</w:t>
      </w:r>
      <w:r w:rsidR="00E4600A" w:rsidRPr="00141B58">
        <w:rPr>
          <w:sz w:val="22"/>
          <w:szCs w:val="22"/>
        </w:rPr>
        <w:t xml:space="preserve"> threats. My dedication to staying updated with the latest security technologies is evident through my possession of certifications such as CEH.</w:t>
      </w:r>
    </w:p>
    <w:p w:rsidR="00544BF2" w:rsidRPr="00141B58" w:rsidRDefault="00327B38" w:rsidP="001071C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>I’m impressed by FSN IT Solutions</w:t>
      </w:r>
      <w:r w:rsidR="00544BF2" w:rsidRPr="00141B58">
        <w:rPr>
          <w:sz w:val="22"/>
          <w:szCs w:val="22"/>
        </w:rPr>
        <w:t xml:space="preserve"> commitment to delivering IT services to various companies and the focus on managing cyber threats for banks in Bangladesh. This resonates with my career goals, and I am eager to contribute to your team's success. I am confident that my technical competencies, including expertise in data encryption, threat assessment and familiarity with data analysis tools, make me a valuable addition to your cybersecurity initiatives.</w:t>
      </w:r>
    </w:p>
    <w:p w:rsidR="001071CC" w:rsidRPr="00141B58" w:rsidRDefault="00544BF2" w:rsidP="001071C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>Thank you for considering my application. I am enthusiastic about the prospect of contributing to FSN IT Solutions Ltd and would welcome the opportunity to further discuss how my skills and experiences align with your team's needs. I look forward to the possibility of an interview.</w:t>
      </w:r>
    </w:p>
    <w:p w:rsidR="00E4600A" w:rsidRDefault="009E55B6" w:rsidP="001071CC">
      <w:pPr>
        <w:jc w:val="both"/>
        <w:rPr>
          <w:sz w:val="22"/>
          <w:szCs w:val="22"/>
        </w:rPr>
      </w:pPr>
      <w:r w:rsidRPr="00141B58">
        <w:rPr>
          <w:sz w:val="22"/>
          <w:szCs w:val="22"/>
        </w:rPr>
        <w:t>Sincerely,</w:t>
      </w:r>
    </w:p>
    <w:p w:rsidR="00141B58" w:rsidRPr="00141B58" w:rsidRDefault="00141B58" w:rsidP="001071CC">
      <w:pPr>
        <w:jc w:val="both"/>
        <w:rPr>
          <w:sz w:val="22"/>
          <w:szCs w:val="22"/>
        </w:rPr>
      </w:pPr>
      <w:r>
        <w:rPr>
          <w:noProof/>
          <w:sz w:val="22"/>
          <w:szCs w:val="22"/>
          <w:lang w:val="en-US" w:bidi="ar-SA"/>
        </w:rPr>
        <w:drawing>
          <wp:inline distT="0" distB="0" distL="0" distR="0">
            <wp:extent cx="1047750" cy="279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FI SIG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463" cy="28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E55B6" w:rsidRPr="00141B58" w:rsidRDefault="00936BC7" w:rsidP="00F75307">
      <w:pPr>
        <w:rPr>
          <w:sz w:val="22"/>
          <w:szCs w:val="22"/>
        </w:rPr>
      </w:pPr>
      <w:r w:rsidRPr="00141B58">
        <w:rPr>
          <w:sz w:val="22"/>
          <w:szCs w:val="22"/>
        </w:rPr>
        <w:t xml:space="preserve">A. F. M. </w:t>
      </w:r>
      <w:proofErr w:type="spellStart"/>
      <w:r w:rsidRPr="00141B58">
        <w:rPr>
          <w:sz w:val="22"/>
          <w:szCs w:val="22"/>
        </w:rPr>
        <w:t>Rafiul</w:t>
      </w:r>
      <w:proofErr w:type="spellEnd"/>
      <w:r w:rsidRPr="00141B58">
        <w:rPr>
          <w:sz w:val="22"/>
          <w:szCs w:val="22"/>
        </w:rPr>
        <w:t xml:space="preserve"> Hassan</w:t>
      </w:r>
    </w:p>
    <w:sectPr w:rsidR="009E55B6" w:rsidRPr="00141B5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9D7811"/>
    <w:multiLevelType w:val="hybridMultilevel"/>
    <w:tmpl w:val="9D58A9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963B8"/>
    <w:multiLevelType w:val="hybridMultilevel"/>
    <w:tmpl w:val="336884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EIVMLM0MjE3NjM2MzJR2l4NTi4sz8PJACo1oAyTWIFiwAAAA="/>
  </w:docVars>
  <w:rsids>
    <w:rsidRoot w:val="006C3C06"/>
    <w:rsid w:val="001071CC"/>
    <w:rsid w:val="00141B58"/>
    <w:rsid w:val="00285D6A"/>
    <w:rsid w:val="00286988"/>
    <w:rsid w:val="00297CCA"/>
    <w:rsid w:val="00327B38"/>
    <w:rsid w:val="003C3E54"/>
    <w:rsid w:val="00544BF2"/>
    <w:rsid w:val="005B55EC"/>
    <w:rsid w:val="006071E0"/>
    <w:rsid w:val="006C3C06"/>
    <w:rsid w:val="006D1B3D"/>
    <w:rsid w:val="008808C9"/>
    <w:rsid w:val="008F1551"/>
    <w:rsid w:val="00936BC7"/>
    <w:rsid w:val="009E55B6"/>
    <w:rsid w:val="00A848E8"/>
    <w:rsid w:val="00D379FB"/>
    <w:rsid w:val="00DB1168"/>
    <w:rsid w:val="00E4600A"/>
    <w:rsid w:val="00EA698E"/>
    <w:rsid w:val="00F7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04C003-B255-4E5F-B846-C4F0EE59B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168"/>
    <w:pPr>
      <w:spacing w:line="36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551"/>
    <w:rPr>
      <w:color w:val="0563C1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698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40" w:lineRule="auto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6988"/>
    <w:rPr>
      <w:rFonts w:ascii="Times New Roman" w:hAnsi="Times New Roman"/>
      <w:i/>
      <w:iCs/>
      <w:sz w:val="24"/>
    </w:rPr>
  </w:style>
  <w:style w:type="paragraph" w:styleId="ListParagraph">
    <w:name w:val="List Paragraph"/>
    <w:basedOn w:val="Normal"/>
    <w:uiPriority w:val="34"/>
    <w:qFormat/>
    <w:rsid w:val="00544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130E5D9-FADB-4E83-8F6B-2921EFEC5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F. M. Rafiul Hassan</dc:creator>
  <cp:keywords/>
  <dc:description/>
  <cp:lastModifiedBy>Zayyan</cp:lastModifiedBy>
  <cp:revision>12</cp:revision>
  <cp:lastPrinted>2016-02-08T15:23:00Z</cp:lastPrinted>
  <dcterms:created xsi:type="dcterms:W3CDTF">2015-01-18T20:11:00Z</dcterms:created>
  <dcterms:modified xsi:type="dcterms:W3CDTF">2024-03-03T02:33:00Z</dcterms:modified>
</cp:coreProperties>
</file>